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8589B" w:rsidRDefault="0028589B" w:rsidP="003266D0">
      <w:pPr>
        <w:jc w:val="center"/>
      </w:pPr>
    </w:p>
    <w:p w:rsidR="00C93D71" w:rsidRDefault="003266D0" w:rsidP="003266D0">
      <w:pPr>
        <w:jc w:val="center"/>
      </w:pPr>
      <w:r>
        <w:rPr>
          <w:noProof/>
        </w:rPr>
        <w:drawing>
          <wp:inline distT="0" distB="0" distL="0" distR="0" wp14:anchorId="64BCFAEC" wp14:editId="40F318EF">
            <wp:extent cx="5486400" cy="487907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8790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8589B" w:rsidRPr="0028589B" w:rsidRDefault="001E0CE6" w:rsidP="0028589B">
      <w:r>
        <w:br w:type="page"/>
      </w:r>
    </w:p>
    <w:p w:rsidR="001E0CE6" w:rsidRDefault="001E0CE6"/>
    <w:p w:rsidR="003266D0" w:rsidRDefault="003266D0" w:rsidP="003266D0">
      <w:pPr>
        <w:jc w:val="center"/>
      </w:pPr>
    </w:p>
    <w:p w:rsidR="003266D0" w:rsidRDefault="003266D0" w:rsidP="003266D0">
      <w:pPr>
        <w:jc w:val="center"/>
      </w:pPr>
      <w:r>
        <w:rPr>
          <w:noProof/>
        </w:rPr>
        <w:drawing>
          <wp:inline distT="0" distB="0" distL="0" distR="0" wp14:anchorId="00CE3502">
            <wp:extent cx="5486278" cy="2646680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730"/>
                    <a:stretch/>
                  </pic:blipFill>
                  <pic:spPr bwMode="auto">
                    <a:xfrm>
                      <a:off x="0" y="0"/>
                      <a:ext cx="5486400" cy="26467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8589B" w:rsidRDefault="004923BF" w:rsidP="003266D0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editId="36B11C9B">
                <wp:simplePos x="0" y="0"/>
                <wp:positionH relativeFrom="column">
                  <wp:posOffset>2679301</wp:posOffset>
                </wp:positionH>
                <wp:positionV relativeFrom="paragraph">
                  <wp:posOffset>2270154</wp:posOffset>
                </wp:positionV>
                <wp:extent cx="1658679" cy="276446"/>
                <wp:effectExtent l="0" t="0" r="17780" b="28575"/>
                <wp:wrapNone/>
                <wp:docPr id="307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8679" cy="27644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923BF" w:rsidRPr="004923BF" w:rsidRDefault="004923BF" w:rsidP="00065105">
                            <w:pPr>
                              <w:jc w:val="center"/>
                              <w:rPr>
                                <w:lang w:val="de-DE"/>
                              </w:rPr>
                            </w:pPr>
                            <w:proofErr w:type="spellStart"/>
                            <w:r>
                              <w:rPr>
                                <w:lang w:val="de-DE"/>
                              </w:rPr>
                              <w:t>slat</w:t>
                            </w:r>
                            <w:proofErr w:type="spellEnd"/>
                            <w:r>
                              <w:rPr>
                                <w:lang w:val="de-DE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de-DE"/>
                              </w:rPr>
                              <w:t>radius</w:t>
                            </w:r>
                            <w:proofErr w:type="spellEnd"/>
                            <w:r>
                              <w:rPr>
                                <w:lang w:val="de-DE"/>
                              </w:rPr>
                              <w:t xml:space="preserve"> = 72.67m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feld 2" o:spid="_x0000_s1026" type="#_x0000_t202" style="position:absolute;left:0;text-align:left;margin-left:210.95pt;margin-top:178.75pt;width:130.6pt;height:21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">
                <v:textbox>
                  <w:txbxContent>
                    <w:p w:rsidR="004923BF" w:rsidRPr="004923BF" w:rsidRDefault="004923BF" w:rsidP="00065105">
                      <w:pPr>
                        <w:jc w:val="center"/>
                        <w:rPr>
                          <w:lang w:val="de-DE"/>
                        </w:rPr>
                      </w:pPr>
                      <w:proofErr w:type="spellStart"/>
                      <w:r>
                        <w:rPr>
                          <w:lang w:val="de-DE"/>
                        </w:rPr>
                        <w:t>slat</w:t>
                      </w:r>
                      <w:proofErr w:type="spellEnd"/>
                      <w:r>
                        <w:rPr>
                          <w:lang w:val="de-DE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de-DE"/>
                        </w:rPr>
                        <w:t>radius</w:t>
                      </w:r>
                      <w:proofErr w:type="spellEnd"/>
                      <w:r>
                        <w:rPr>
                          <w:lang w:val="de-DE"/>
                        </w:rPr>
                        <w:t xml:space="preserve"> = 72.67mm</w:t>
                      </w:r>
                    </w:p>
                  </w:txbxContent>
                </v:textbox>
              </v:shape>
            </w:pict>
          </mc:Fallback>
        </mc:AlternateContent>
      </w:r>
      <w:r w:rsidR="0028589B">
        <w:rPr>
          <w:noProof/>
        </w:rPr>
        <w:drawing>
          <wp:inline distT="0" distB="0" distL="0" distR="0" wp14:anchorId="5BD74324">
            <wp:extent cx="2514600" cy="2339655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854" cy="23454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1E0CE6" w:rsidRDefault="001E0CE6" w:rsidP="003266D0">
      <w:pPr>
        <w:jc w:val="center"/>
      </w:pPr>
      <w:r>
        <w:rPr>
          <w:noProof/>
        </w:rPr>
        <w:lastRenderedPageBreak/>
        <w:drawing>
          <wp:inline distT="0" distB="0" distL="0" distR="0" wp14:anchorId="6F359AC5" wp14:editId="767F64BC">
            <wp:extent cx="5486400" cy="277496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7496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54323" w:rsidRDefault="00454323" w:rsidP="003266D0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3CD9CC5A" wp14:editId="4F0D75B7">
            <wp:extent cx="3657600" cy="1928446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928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  </w:t>
      </w:r>
    </w:p>
    <w:p w:rsidR="00D85C00" w:rsidRDefault="00454323" w:rsidP="003266D0">
      <w:pPr>
        <w:jc w:val="center"/>
      </w:pPr>
      <w:r>
        <w:rPr>
          <w:noProof/>
        </w:rPr>
        <w:t xml:space="preserve">        </w:t>
      </w:r>
      <w:r w:rsidR="00D85C00">
        <w:rPr>
          <w:noProof/>
        </w:rPr>
        <w:drawing>
          <wp:inline distT="0" distB="0" distL="0" distR="0" wp14:anchorId="7AFC51A5" wp14:editId="0AB9E2FC">
            <wp:extent cx="5486400" cy="1386188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1517" r="58814"/>
                    <a:stretch/>
                  </pic:blipFill>
                  <pic:spPr bwMode="auto">
                    <a:xfrm>
                      <a:off x="0" y="0"/>
                      <a:ext cx="5486400" cy="13861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85C00" w:rsidRDefault="00D85C00" w:rsidP="00454323">
      <w:pPr>
        <w:jc w:val="center"/>
      </w:pPr>
      <w:proofErr w:type="gramStart"/>
      <w:r>
        <w:t>Vertical illuminance [lx]</w:t>
      </w:r>
      <w:r w:rsidR="00454323">
        <w:t xml:space="preserve"> matrix</w:t>
      </w:r>
      <w:r>
        <w:t xml:space="preserve">, 4 workplace positions </w:t>
      </w:r>
      <w:r w:rsidR="00454323">
        <w:t>by</w:t>
      </w:r>
      <w:r>
        <w:t xml:space="preserve"> </w:t>
      </w:r>
      <w:r w:rsidR="00454323">
        <w:t>8760 hr.</w:t>
      </w:r>
      <w:proofErr w:type="gramEnd"/>
    </w:p>
    <w:p w:rsidR="008C58BB" w:rsidRDefault="008C58BB" w:rsidP="00454323">
      <w:pPr>
        <w:jc w:val="center"/>
      </w:pPr>
      <w:r>
        <w:rPr>
          <w:noProof/>
        </w:rPr>
        <w:lastRenderedPageBreak/>
        <w:drawing>
          <wp:inline distT="0" distB="0" distL="0" distR="0" wp14:anchorId="1F6CA59E" wp14:editId="0CF2F302">
            <wp:extent cx="5943600" cy="24669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58BB" w:rsidRDefault="008C58BB" w:rsidP="008C58BB">
      <w:pPr>
        <w:spacing w:after="0"/>
        <w:jc w:val="center"/>
      </w:pPr>
      <w:r>
        <w:t>Horizontal illuminance [lx] matrix, 4*3 = 12 workplace positions by 8760 hr.</w:t>
      </w:r>
    </w:p>
    <w:p w:rsidR="008C58BB" w:rsidRDefault="008C58BB" w:rsidP="008C58BB">
      <w:pPr>
        <w:spacing w:after="0"/>
        <w:jc w:val="center"/>
      </w:pPr>
      <w:r>
        <w:t>Each workplace has 3 sensor pints</w:t>
      </w:r>
    </w:p>
    <w:p w:rsidR="00454323" w:rsidRDefault="00454323" w:rsidP="00454323">
      <w:pPr>
        <w:jc w:val="center"/>
      </w:pPr>
    </w:p>
    <w:p w:rsidR="00454323" w:rsidRDefault="00454323" w:rsidP="00454323">
      <w:pPr>
        <w:jc w:val="center"/>
      </w:pPr>
      <w:r>
        <w:rPr>
          <w:noProof/>
        </w:rPr>
        <w:drawing>
          <wp:inline distT="0" distB="0" distL="0" distR="0" wp14:anchorId="75615CB7" wp14:editId="6C84C439">
            <wp:extent cx="2116455" cy="2927350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b="29226"/>
                    <a:stretch/>
                  </pic:blipFill>
                  <pic:spPr bwMode="auto">
                    <a:xfrm>
                      <a:off x="0" y="0"/>
                      <a:ext cx="2128046" cy="29433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54323" w:rsidRDefault="00454323" w:rsidP="008C58BB">
      <w:pPr>
        <w:jc w:val="center"/>
      </w:pPr>
      <w:r>
        <w:t>DGPs matrix</w:t>
      </w:r>
      <w:r w:rsidR="008C58BB">
        <w:t xml:space="preserve"> for every combination:</w:t>
      </w:r>
      <w:r>
        <w:t xml:space="preserve"> the first 3 values (MM, DD, HH), 4 workplace positions </w:t>
      </w:r>
      <w:r w:rsidR="008C58BB">
        <w:t>for</w:t>
      </w:r>
      <w:r>
        <w:t xml:space="preserve"> 8760 hr.</w:t>
      </w:r>
    </w:p>
    <w:p w:rsidR="00454323" w:rsidRDefault="00454323" w:rsidP="00454323">
      <w:pPr>
        <w:jc w:val="center"/>
      </w:pPr>
    </w:p>
    <w:sectPr w:rsidR="004543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MTU0NjMwMjExMDZU0lEKTi0uzszPAykwqgUA1gqeHSwAAAA="/>
  </w:docVars>
  <w:rsids>
    <w:rsidRoot w:val="003266D0"/>
    <w:rsid w:val="00065105"/>
    <w:rsid w:val="001E0CE6"/>
    <w:rsid w:val="0028589B"/>
    <w:rsid w:val="003266D0"/>
    <w:rsid w:val="00454323"/>
    <w:rsid w:val="004923BF"/>
    <w:rsid w:val="008C58BB"/>
    <w:rsid w:val="00C93D71"/>
    <w:rsid w:val="00D85C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tandardWeb">
    <w:name w:val="Normal (Web)"/>
    <w:basedOn w:val="Standard"/>
    <w:uiPriority w:val="99"/>
    <w:semiHidden/>
    <w:unhideWhenUsed/>
    <w:rsid w:val="002858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923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923BF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tandardWeb">
    <w:name w:val="Normal (Web)"/>
    <w:basedOn w:val="Standard"/>
    <w:uiPriority w:val="99"/>
    <w:semiHidden/>
    <w:unhideWhenUsed/>
    <w:rsid w:val="002858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923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923B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7223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7</Words>
  <Characters>27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chnische Universität Kaiserslautern</Company>
  <LinksUpToDate>false</LinksUpToDate>
  <CharactersWithSpaces>3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zel Ganji</dc:creator>
  <cp:keywords/>
  <dc:description/>
  <cp:lastModifiedBy>Tim Steiner</cp:lastModifiedBy>
  <cp:revision>4</cp:revision>
  <dcterms:created xsi:type="dcterms:W3CDTF">2018-07-06T10:05:00Z</dcterms:created>
  <dcterms:modified xsi:type="dcterms:W3CDTF">2018-07-20T08:33:00Z</dcterms:modified>
</cp:coreProperties>
</file>